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56CC" w14:textId="77777777" w:rsidR="000065A0" w:rsidRPr="000065A0" w:rsidRDefault="000065A0" w:rsidP="0075390B">
      <w:pPr>
        <w:pStyle w:val="Title"/>
        <w:rPr>
          <w:sz w:val="20"/>
          <w:szCs w:val="32"/>
        </w:rPr>
      </w:pPr>
    </w:p>
    <w:p w14:paraId="10D2385B" w14:textId="3D8EBFF1" w:rsidR="0075390B" w:rsidRPr="0075390B" w:rsidRDefault="005A3B14" w:rsidP="0075390B">
      <w:pPr>
        <w:pStyle w:val="Title"/>
        <w:rPr>
          <w:sz w:val="48"/>
          <w:szCs w:val="48"/>
        </w:rPr>
      </w:pPr>
      <w:r>
        <w:rPr>
          <w:sz w:val="48"/>
          <w:szCs w:val="48"/>
        </w:rPr>
        <w:t>Moderation</w:t>
      </w:r>
      <w:r w:rsidR="0075390B">
        <w:rPr>
          <w:sz w:val="48"/>
          <w:szCs w:val="48"/>
        </w:rPr>
        <w:t xml:space="preserve">, Observation and Feedback </w:t>
      </w:r>
    </w:p>
    <w:p w14:paraId="0924C180" w14:textId="726F0D41" w:rsidR="0075390B" w:rsidRPr="004B7601" w:rsidRDefault="004B7601" w:rsidP="0075390B">
      <w:pPr>
        <w:pStyle w:val="Subhead"/>
        <w:ind w:hanging="284"/>
        <w:rPr>
          <w:i/>
          <w:iCs/>
          <w:lang w:bidi="en-AU"/>
        </w:rPr>
      </w:pPr>
      <w:r w:rsidRPr="004B7601">
        <w:rPr>
          <w:i/>
          <w:iCs/>
          <w:lang w:bidi="en-AU"/>
        </w:rPr>
        <w:t>Professional and Ethical Conduct</w:t>
      </w:r>
      <w:r w:rsidR="0075390B" w:rsidRPr="004B7601">
        <w:rPr>
          <w:i/>
          <w:iCs/>
          <w:lang w:bidi="en-AU"/>
        </w:rPr>
        <w:t xml:space="preserve"> </w:t>
      </w:r>
    </w:p>
    <w:p w14:paraId="615A0331" w14:textId="792E2A07" w:rsidR="00C77461" w:rsidRDefault="001A7F1C" w:rsidP="00F3075E">
      <w:pPr>
        <w:ind w:left="-284"/>
        <w:rPr>
          <w:sz w:val="20"/>
          <w:szCs w:val="20"/>
        </w:rPr>
      </w:pPr>
      <w:r w:rsidRPr="00664338">
        <w:rPr>
          <w:sz w:val="20"/>
          <w:szCs w:val="20"/>
        </w:rPr>
        <w:t>Pre-service teachers and mentors should record and reflect on their observations, activities and experiences by collecting evidence. This template is provided as a resource that both pre-service teachers and mentors may use</w:t>
      </w:r>
      <w:r w:rsidR="00F3075E" w:rsidRPr="00664338">
        <w:rPr>
          <w:sz w:val="20"/>
          <w:szCs w:val="20"/>
        </w:rPr>
        <w:t xml:space="preserve"> </w:t>
      </w:r>
      <w:r w:rsidRPr="00664338">
        <w:rPr>
          <w:sz w:val="20"/>
          <w:szCs w:val="20"/>
        </w:rPr>
        <w:t>to record practice</w:t>
      </w:r>
      <w:r w:rsidR="0075390B">
        <w:rPr>
          <w:sz w:val="20"/>
          <w:szCs w:val="20"/>
        </w:rPr>
        <w:t>.</w:t>
      </w:r>
    </w:p>
    <w:p w14:paraId="21BB7292" w14:textId="77777777" w:rsidR="005A3B14" w:rsidRDefault="005A3B14" w:rsidP="00F3075E">
      <w:pPr>
        <w:ind w:left="-284"/>
        <w:rPr>
          <w:sz w:val="20"/>
          <w:szCs w:val="20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5A3B14" w:rsidRPr="00EF01FF" w14:paraId="013BB8AE" w14:textId="77777777" w:rsidTr="00F018C1">
        <w:trPr>
          <w:trHeight w:val="567"/>
          <w:jc w:val="center"/>
        </w:trPr>
        <w:tc>
          <w:tcPr>
            <w:tcW w:w="10632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27584AD6" w14:textId="77777777" w:rsidR="005A3B14" w:rsidRPr="001C5F48" w:rsidRDefault="005A3B14" w:rsidP="00F018C1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6B28A2E1" w14:textId="77777777" w:rsidR="005A3B14" w:rsidRPr="007E0677" w:rsidRDefault="005A3B14" w:rsidP="005A3B1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10FD905F" w14:textId="77777777" w:rsidR="005A3B14" w:rsidRPr="007E0677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6A984A7A" w14:textId="77777777" w:rsidR="005A3B14" w:rsidRPr="005D5214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6F6E0C79" w14:textId="77777777" w:rsidR="005A3B14" w:rsidRDefault="005A3B14" w:rsidP="005A3B1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5A3B14" w14:paraId="3E77FEDB" w14:textId="77777777" w:rsidTr="00F018C1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6BE17C3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44670001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gramStart"/>
            <w:r w:rsidRPr="00EB06EB">
              <w:rPr>
                <w:rFonts w:ascii="Calibri Light" w:hAnsi="Calibri Light" w:cs="Calibri Light"/>
                <w:sz w:val="20"/>
                <w:szCs w:val="20"/>
              </w:rPr>
              <w:t>teacher</w:t>
            </w:r>
            <w:proofErr w:type="gramEnd"/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standard descriptor has been me</w:t>
            </w:r>
            <w:r>
              <w:rPr>
                <w:rFonts w:ascii="Calibri Light" w:hAnsi="Calibri Light" w:cs="Calibri Light"/>
                <w:sz w:val="20"/>
                <w:szCs w:val="20"/>
              </w:rPr>
              <w:t>t.</w:t>
            </w:r>
          </w:p>
        </w:tc>
      </w:tr>
      <w:tr w:rsidR="005A3B14" w14:paraId="2E2C38F8" w14:textId="77777777" w:rsidTr="00F018C1">
        <w:trPr>
          <w:trHeight w:val="737"/>
        </w:trPr>
        <w:tc>
          <w:tcPr>
            <w:tcW w:w="1701" w:type="dxa"/>
          </w:tcPr>
          <w:p w14:paraId="1C78DEE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40BA7AB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5A3B14" w14:paraId="2943CA8C" w14:textId="77777777" w:rsidTr="00F018C1">
        <w:trPr>
          <w:trHeight w:val="737"/>
        </w:trPr>
        <w:tc>
          <w:tcPr>
            <w:tcW w:w="1701" w:type="dxa"/>
          </w:tcPr>
          <w:p w14:paraId="71924082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12C1A0D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5A3B14" w14:paraId="269CED83" w14:textId="77777777" w:rsidTr="00F018C1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28BE150F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1F3A9CC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D507A0D" w14:textId="77777777" w:rsidR="005A3B14" w:rsidRPr="00D571A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3673F28" w14:textId="77777777" w:rsidR="005A3B14" w:rsidRPr="00B44AF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AEEB3E0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“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Not Met”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62778A1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EFA708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08BC87ED" w14:textId="77777777" w:rsidR="005A3B14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43B73323" w14:textId="77777777" w:rsidR="005A3B14" w:rsidRPr="008C7D59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631ADB7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AE223D1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7084D6B3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 xml:space="preserve">It is important that all stakeholders </w:t>
      </w:r>
      <w:proofErr w:type="spellStart"/>
      <w:r w:rsidRPr="008C7D59">
        <w:rPr>
          <w:rFonts w:ascii="Calibri Light" w:hAnsi="Calibri Light" w:cs="Calibri Light"/>
          <w:sz w:val="20"/>
          <w:szCs w:val="20"/>
        </w:rPr>
        <w:t>familiarise</w:t>
      </w:r>
      <w:proofErr w:type="spellEnd"/>
      <w:r w:rsidRPr="008C7D59">
        <w:rPr>
          <w:rFonts w:ascii="Calibri Light" w:hAnsi="Calibri Light" w:cs="Calibri Light"/>
          <w:sz w:val="20"/>
          <w:szCs w:val="20"/>
        </w:rPr>
        <w:t xml:space="preserve">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51624EFD" w14:textId="0118E1EE" w:rsidR="00083EA6" w:rsidRDefault="00083EA6" w:rsidP="00083EA6">
      <w:pPr>
        <w:rPr>
          <w:sz w:val="20"/>
          <w:szCs w:val="20"/>
        </w:rPr>
      </w:pPr>
    </w:p>
    <w:tbl>
      <w:tblPr>
        <w:tblStyle w:val="TableGrid"/>
        <w:tblW w:w="11057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888"/>
        <w:gridCol w:w="283"/>
        <w:gridCol w:w="3686"/>
        <w:gridCol w:w="1985"/>
        <w:gridCol w:w="1701"/>
      </w:tblGrid>
      <w:tr w:rsidR="00FC061C" w:rsidRPr="0058096A" w14:paraId="5038FFBF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1AFF814" w14:textId="0CF74AD7" w:rsidR="00FC061C" w:rsidRPr="00117580" w:rsidRDefault="006D3308" w:rsidP="00FC061C">
            <w:pPr>
              <w:rPr>
                <w:rFonts w:cstheme="majorHAnsi"/>
                <w:b/>
                <w:color w:val="auto"/>
                <w:sz w:val="24"/>
              </w:rPr>
            </w:pPr>
            <w:r>
              <w:rPr>
                <w:rFonts w:ascii="Calibri Light" w:hAnsi="Calibri Light" w:cs="Calibri Light"/>
                <w:b/>
                <w:sz w:val="24"/>
              </w:rPr>
              <w:t>Class</w:t>
            </w:r>
            <w:r w:rsidR="00441A80">
              <w:rPr>
                <w:rFonts w:ascii="Calibri Light" w:hAnsi="Calibri Light" w:cs="Calibri Light"/>
                <w:b/>
                <w:sz w:val="24"/>
              </w:rPr>
              <w:t>/Lesson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</w:t>
            </w:r>
            <w:r w:rsidR="00FC061C">
              <w:rPr>
                <w:rFonts w:ascii="Calibri Light" w:hAnsi="Calibri Light" w:cs="Calibri Light"/>
                <w:b/>
                <w:sz w:val="24"/>
              </w:rPr>
              <w:t>Observation Context</w:t>
            </w:r>
          </w:p>
        </w:tc>
        <w:tc>
          <w:tcPr>
            <w:tcW w:w="1701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16CCF754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FC061C" w:rsidRPr="0058096A" w14:paraId="24C5C888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top w:val="single" w:sz="4" w:space="0" w:color="BFBFBF" w:themeColor="background1" w:themeShade="BF"/>
            </w:tcBorders>
            <w:vAlign w:val="center"/>
          </w:tcPr>
          <w:p w14:paraId="386C2DEE" w14:textId="7DFF8E85" w:rsidR="00824D8E" w:rsidRDefault="00824D8E" w:rsidP="00824D8E">
            <w:pPr>
              <w:pStyle w:val="ListParagraph"/>
              <w:numPr>
                <w:ilvl w:val="0"/>
                <w:numId w:val="32"/>
              </w:numPr>
              <w:rPr>
                <w:rFonts w:cstheme="majorHAnsi"/>
                <w:b/>
                <w:color w:val="auto"/>
                <w:sz w:val="20"/>
                <w:szCs w:val="20"/>
              </w:rPr>
            </w:pPr>
            <w:r>
              <w:rPr>
                <w:rFonts w:cstheme="maj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6352665F" w14:textId="77777777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0D22995" w14:textId="77777777" w:rsid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CCD5E21" w14:textId="24A71B2F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BFBFBF" w:themeColor="background1" w:themeShade="BF"/>
            </w:tcBorders>
          </w:tcPr>
          <w:p w14:paraId="7DA1018F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58096A" w14:paraId="27547E7C" w14:textId="3A687D5C" w:rsidTr="00892F45">
        <w:trPr>
          <w:trHeight w:val="567"/>
          <w:jc w:val="center"/>
        </w:trPr>
        <w:tc>
          <w:tcPr>
            <w:tcW w:w="9356" w:type="dxa"/>
            <w:gridSpan w:val="5"/>
            <w:shd w:val="clear" w:color="auto" w:fill="D9EBF7" w:themeFill="accent4" w:themeFillTint="66"/>
            <w:vAlign w:val="center"/>
          </w:tcPr>
          <w:p w14:paraId="4C45A840" w14:textId="4B849541" w:rsidR="0075390B" w:rsidRPr="0058096A" w:rsidRDefault="000065A0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>
              <w:lastRenderedPageBreak/>
              <w:br w:type="page"/>
            </w:r>
            <w:r w:rsidR="0075390B" w:rsidRPr="00117580">
              <w:rPr>
                <w:rFonts w:cstheme="majorHAnsi"/>
                <w:b/>
                <w:color w:val="auto"/>
                <w:sz w:val="24"/>
              </w:rPr>
              <w:t>Australian Professional Teaching Standards – Graduate Level</w:t>
            </w:r>
          </w:p>
        </w:tc>
        <w:tc>
          <w:tcPr>
            <w:tcW w:w="1701" w:type="dxa"/>
            <w:shd w:val="clear" w:color="auto" w:fill="D9EBF7" w:themeFill="accent4" w:themeFillTint="66"/>
          </w:tcPr>
          <w:p w14:paraId="559E116E" w14:textId="77777777" w:rsidR="0075390B" w:rsidRPr="00117580" w:rsidRDefault="0075390B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75390B" w14:paraId="0876DB8A" w14:textId="2C0F8F17" w:rsidTr="00892F45">
        <w:trPr>
          <w:trHeight w:val="567"/>
          <w:jc w:val="center"/>
        </w:trPr>
        <w:tc>
          <w:tcPr>
            <w:tcW w:w="3402" w:type="dxa"/>
            <w:gridSpan w:val="2"/>
            <w:shd w:val="clear" w:color="auto" w:fill="002060"/>
            <w:vAlign w:val="center"/>
          </w:tcPr>
          <w:p w14:paraId="5B398432" w14:textId="21C585B0" w:rsidR="0075390B" w:rsidRPr="00281D98" w:rsidRDefault="004B7601" w:rsidP="00117580">
            <w:pPr>
              <w:rPr>
                <w:rFonts w:eastAsia="Times New Roman" w:cstheme="majorHAnsi"/>
                <w:b/>
                <w:bCs/>
                <w:color w:val="FFFFFF" w:themeColor="background1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</w:p>
        </w:tc>
        <w:tc>
          <w:tcPr>
            <w:tcW w:w="5954" w:type="dxa"/>
            <w:gridSpan w:val="3"/>
            <w:shd w:val="clear" w:color="auto" w:fill="002060"/>
            <w:vAlign w:val="center"/>
          </w:tcPr>
          <w:p w14:paraId="489147A8" w14:textId="53253533" w:rsidR="0075390B" w:rsidRPr="00281D98" w:rsidRDefault="0075390B" w:rsidP="00117580">
            <w:pPr>
              <w:rPr>
                <w:rFonts w:cstheme="majorHAnsi"/>
                <w:sz w:val="20"/>
                <w:szCs w:val="20"/>
              </w:rPr>
            </w:pP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Observ</w:t>
            </w:r>
            <w:r w:rsidR="006D330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d</w:t>
            </w:r>
            <w:r w:rsidR="00DF4CC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vidence</w:t>
            </w:r>
            <w:r w:rsidR="00D75A4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nd F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6BF12EEF" w14:textId="4098AC3C" w:rsidR="0075390B" w:rsidRPr="00EE64D6" w:rsidRDefault="0075390B" w:rsidP="0075390B">
            <w:pP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4B7601" w:rsidRPr="002E6855" w14:paraId="3C0FF03D" w14:textId="1EA26EE7" w:rsidTr="00105D59">
        <w:trPr>
          <w:trHeight w:val="1417"/>
          <w:jc w:val="center"/>
        </w:trPr>
        <w:tc>
          <w:tcPr>
            <w:tcW w:w="514" w:type="dxa"/>
          </w:tcPr>
          <w:p w14:paraId="544881DE" w14:textId="776DCE69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1</w:t>
            </w:r>
          </w:p>
        </w:tc>
        <w:tc>
          <w:tcPr>
            <w:tcW w:w="2888" w:type="dxa"/>
          </w:tcPr>
          <w:p w14:paraId="7CAB0021" w14:textId="3E88EBA2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4730F410" w14:textId="493EA9F8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E7A6F6" w14:textId="5E02B409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30FD1E4F" w14:textId="28C19B15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6AE3A9E4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88552EE" w14:textId="60DBCA10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57D2B107" w14:textId="0DCB6B73" w:rsidTr="00105D59">
        <w:trPr>
          <w:trHeight w:val="1417"/>
          <w:jc w:val="center"/>
        </w:trPr>
        <w:tc>
          <w:tcPr>
            <w:tcW w:w="514" w:type="dxa"/>
          </w:tcPr>
          <w:p w14:paraId="4A80399D" w14:textId="7B97BB2C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2888" w:type="dxa"/>
          </w:tcPr>
          <w:p w14:paraId="342F13A1" w14:textId="6C6EFF91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D10C7EE" w14:textId="5A1DDFE4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0F0450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72565F4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0A7A166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FE5DF56" w14:textId="2DA0108C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7723A67C" w14:textId="40B5C7CD" w:rsidTr="00105D59">
        <w:trPr>
          <w:trHeight w:val="1417"/>
          <w:jc w:val="center"/>
        </w:trPr>
        <w:tc>
          <w:tcPr>
            <w:tcW w:w="514" w:type="dxa"/>
          </w:tcPr>
          <w:p w14:paraId="48DE42E4" w14:textId="71E31450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11B90D82" w14:textId="2246C7CD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347DE31" w14:textId="0B91396F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6E4350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191A92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149041EB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8BEC9FC" w14:textId="7A7FD160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2769DBDA" w14:textId="6A577919" w:rsidTr="00105D59">
        <w:trPr>
          <w:trHeight w:val="1417"/>
          <w:jc w:val="center"/>
        </w:trPr>
        <w:tc>
          <w:tcPr>
            <w:tcW w:w="514" w:type="dxa"/>
          </w:tcPr>
          <w:p w14:paraId="2DB6D517" w14:textId="13474C8F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2888" w:type="dxa"/>
          </w:tcPr>
          <w:p w14:paraId="5A19AF71" w14:textId="03209D85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 </w:t>
            </w:r>
          </w:p>
        </w:tc>
        <w:tc>
          <w:tcPr>
            <w:tcW w:w="5954" w:type="dxa"/>
            <w:gridSpan w:val="3"/>
          </w:tcPr>
          <w:p w14:paraId="266C64F5" w14:textId="2C019125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03C4CD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A1AC16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59400999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38CDA8E5" w14:textId="3F37C2FC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147616C4" w14:textId="44D539D9" w:rsidTr="00105D59">
        <w:trPr>
          <w:trHeight w:val="1417"/>
          <w:jc w:val="center"/>
        </w:trPr>
        <w:tc>
          <w:tcPr>
            <w:tcW w:w="514" w:type="dxa"/>
          </w:tcPr>
          <w:p w14:paraId="232413A9" w14:textId="7BCE8421" w:rsidR="004B7601" w:rsidRPr="000542EF" w:rsidRDefault="004B7601" w:rsidP="004B7601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2888" w:type="dxa"/>
          </w:tcPr>
          <w:p w14:paraId="3A130F97" w14:textId="42ABBCB9" w:rsidR="004B7601" w:rsidRPr="0075390B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849DB7E" w14:textId="0E55CBEC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DEF432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54AF2DC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3272633A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3191FCF" w14:textId="59ABE4B9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089A2AD9" w14:textId="35E62A35" w:rsidTr="00105D59">
        <w:trPr>
          <w:trHeight w:val="1417"/>
          <w:jc w:val="center"/>
        </w:trPr>
        <w:tc>
          <w:tcPr>
            <w:tcW w:w="514" w:type="dxa"/>
          </w:tcPr>
          <w:p w14:paraId="5AE83501" w14:textId="622FE456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2888" w:type="dxa"/>
          </w:tcPr>
          <w:p w14:paraId="1946427B" w14:textId="56346F7A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3771175D" w14:textId="70EF75F3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3F9B6E1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DE9CF7E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099AA47F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9EDFD35" w14:textId="0DA838E0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46EB0F27" w14:textId="1A17BECF" w:rsidTr="00105D59">
        <w:trPr>
          <w:trHeight w:val="1417"/>
          <w:jc w:val="center"/>
        </w:trPr>
        <w:tc>
          <w:tcPr>
            <w:tcW w:w="514" w:type="dxa"/>
          </w:tcPr>
          <w:p w14:paraId="0928807B" w14:textId="4E88E9A8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2888" w:type="dxa"/>
          </w:tcPr>
          <w:p w14:paraId="71D597D1" w14:textId="308EC562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2A2E226A" w14:textId="551F2A29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E2BFE0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5E795B9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20D2908B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BFFDBE6" w14:textId="3EBAD6E3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B7601" w:rsidRPr="002E6855" w14:paraId="7EC360D4" w14:textId="41A3D215" w:rsidTr="00105D59">
        <w:trPr>
          <w:trHeight w:val="1417"/>
          <w:jc w:val="center"/>
        </w:trPr>
        <w:tc>
          <w:tcPr>
            <w:tcW w:w="514" w:type="dxa"/>
          </w:tcPr>
          <w:p w14:paraId="6F8E98EF" w14:textId="0D432F9F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2888" w:type="dxa"/>
          </w:tcPr>
          <w:p w14:paraId="4C8DEA61" w14:textId="7A394C69" w:rsidR="004B7601" w:rsidRPr="000542EF" w:rsidRDefault="004B7601" w:rsidP="004B7601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7B657841" w14:textId="3FACFF44" w:rsidR="004B7601" w:rsidRPr="000542EF" w:rsidRDefault="004B7601" w:rsidP="004B7601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33193E0D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6A6E4466" w14:textId="77777777" w:rsidR="004B7601" w:rsidRPr="00974FC7" w:rsidRDefault="004B7601" w:rsidP="004B7601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AE40949" w14:textId="77777777" w:rsidR="004B7601" w:rsidRDefault="004B7601" w:rsidP="004B7601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4BF4D11" w14:textId="1B99EB49" w:rsidR="004B7601" w:rsidRPr="000542EF" w:rsidRDefault="004B7601" w:rsidP="004B7601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507FD" w:rsidRPr="002E6855" w14:paraId="2B256B85" w14:textId="77777777" w:rsidTr="00C3102D">
        <w:trPr>
          <w:trHeight w:val="680"/>
          <w:jc w:val="center"/>
        </w:trPr>
        <w:tc>
          <w:tcPr>
            <w:tcW w:w="3685" w:type="dxa"/>
            <w:gridSpan w:val="3"/>
            <w:shd w:val="clear" w:color="auto" w:fill="002060"/>
            <w:vAlign w:val="center"/>
          </w:tcPr>
          <w:p w14:paraId="03842749" w14:textId="77777777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re-service Teacher</w:t>
            </w: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ction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Required</w:t>
            </w:r>
          </w:p>
        </w:tc>
        <w:tc>
          <w:tcPr>
            <w:tcW w:w="3686" w:type="dxa"/>
            <w:shd w:val="clear" w:color="auto" w:fill="002060"/>
            <w:vAlign w:val="center"/>
          </w:tcPr>
          <w:p w14:paraId="7FE3E086" w14:textId="70182E1D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</w:p>
        </w:tc>
        <w:tc>
          <w:tcPr>
            <w:tcW w:w="3686" w:type="dxa"/>
            <w:gridSpan w:val="2"/>
            <w:shd w:val="clear" w:color="auto" w:fill="002060"/>
            <w:vAlign w:val="center"/>
          </w:tcPr>
          <w:p w14:paraId="16CF5610" w14:textId="323BDB77" w:rsidR="004507FD" w:rsidRPr="001676D9" w:rsidRDefault="00FC061C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Feedback </w:t>
            </w:r>
            <w:r w:rsidR="004507FD" w:rsidRPr="004507FD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Date:</w:t>
            </w:r>
          </w:p>
        </w:tc>
      </w:tr>
      <w:tr w:rsidR="001676D9" w:rsidRPr="002E6855" w14:paraId="6EAD8C2B" w14:textId="77777777" w:rsidTr="00892F45">
        <w:trPr>
          <w:trHeight w:val="680"/>
          <w:jc w:val="center"/>
        </w:trPr>
        <w:tc>
          <w:tcPr>
            <w:tcW w:w="11057" w:type="dxa"/>
            <w:gridSpan w:val="6"/>
          </w:tcPr>
          <w:p w14:paraId="12E17761" w14:textId="0E28CBB5" w:rsidR="001676D9" w:rsidRPr="001676D9" w:rsidRDefault="001676D9" w:rsidP="001676D9">
            <w:pPr>
              <w:pStyle w:val="ListParagraph"/>
              <w:numPr>
                <w:ilvl w:val="0"/>
                <w:numId w:val="28"/>
              </w:numPr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</w:p>
        </w:tc>
      </w:tr>
    </w:tbl>
    <w:p w14:paraId="3E43D838" w14:textId="7B69639D" w:rsidR="000542EF" w:rsidRDefault="000542EF"/>
    <w:sectPr w:rsidR="000542EF" w:rsidSect="00C5200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DB4A1" w14:textId="77777777" w:rsidR="004243CD" w:rsidRDefault="004243CD" w:rsidP="00452E05">
      <w:r>
        <w:separator/>
      </w:r>
    </w:p>
  </w:endnote>
  <w:endnote w:type="continuationSeparator" w:id="0">
    <w:p w14:paraId="794D9DD1" w14:textId="77777777" w:rsidR="004243CD" w:rsidRDefault="004243CD" w:rsidP="00452E05">
      <w:r>
        <w:continuationSeparator/>
      </w:r>
    </w:p>
  </w:endnote>
  <w:endnote w:type="continuationNotice" w:id="1">
    <w:p w14:paraId="3B1CDF27" w14:textId="77777777" w:rsidR="004243CD" w:rsidRDefault="004243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C1783" w14:textId="77777777" w:rsidR="004243CD" w:rsidRDefault="004243CD" w:rsidP="00452E05">
      <w:r>
        <w:separator/>
      </w:r>
    </w:p>
  </w:footnote>
  <w:footnote w:type="continuationSeparator" w:id="0">
    <w:p w14:paraId="2C71EFB3" w14:textId="77777777" w:rsidR="004243CD" w:rsidRDefault="004243CD" w:rsidP="00452E05">
      <w:r>
        <w:continuationSeparator/>
      </w:r>
    </w:p>
  </w:footnote>
  <w:footnote w:type="continuationNotice" w:id="1">
    <w:p w14:paraId="2ECB078C" w14:textId="77777777" w:rsidR="004243CD" w:rsidRDefault="004243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4243CD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4243CD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4243CD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635323"/>
    <w:multiLevelType w:val="hybridMultilevel"/>
    <w:tmpl w:val="52C6F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F8144A"/>
    <w:multiLevelType w:val="hybridMultilevel"/>
    <w:tmpl w:val="3AB25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3EEA663B"/>
    <w:multiLevelType w:val="hybridMultilevel"/>
    <w:tmpl w:val="6D0E4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AE4DC1"/>
    <w:multiLevelType w:val="hybridMultilevel"/>
    <w:tmpl w:val="17DA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0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7D6E2B4A"/>
    <w:multiLevelType w:val="hybridMultilevel"/>
    <w:tmpl w:val="C47EC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8"/>
  </w:num>
  <w:num w:numId="13" w16cid:durableId="931820971">
    <w:abstractNumId w:val="30"/>
  </w:num>
  <w:num w:numId="14" w16cid:durableId="664284540">
    <w:abstractNumId w:val="29"/>
  </w:num>
  <w:num w:numId="15" w16cid:durableId="87505410">
    <w:abstractNumId w:val="17"/>
  </w:num>
  <w:num w:numId="16" w16cid:durableId="960233677">
    <w:abstractNumId w:val="21"/>
  </w:num>
  <w:num w:numId="17" w16cid:durableId="1569921273">
    <w:abstractNumId w:val="15"/>
  </w:num>
  <w:num w:numId="18" w16cid:durableId="867375841">
    <w:abstractNumId w:val="11"/>
  </w:num>
  <w:num w:numId="19" w16cid:durableId="1421440572">
    <w:abstractNumId w:val="26"/>
  </w:num>
  <w:num w:numId="20" w16cid:durableId="1478231235">
    <w:abstractNumId w:val="23"/>
  </w:num>
  <w:num w:numId="21" w16cid:durableId="219636132">
    <w:abstractNumId w:val="16"/>
  </w:num>
  <w:num w:numId="22" w16cid:durableId="2045669925">
    <w:abstractNumId w:val="13"/>
  </w:num>
  <w:num w:numId="23" w16cid:durableId="2091417037">
    <w:abstractNumId w:val="18"/>
  </w:num>
  <w:num w:numId="24" w16cid:durableId="772357679">
    <w:abstractNumId w:val="10"/>
  </w:num>
  <w:num w:numId="25" w16cid:durableId="2086829216">
    <w:abstractNumId w:val="22"/>
  </w:num>
  <w:num w:numId="26" w16cid:durableId="1831631675">
    <w:abstractNumId w:val="24"/>
  </w:num>
  <w:num w:numId="27" w16cid:durableId="1160730704">
    <w:abstractNumId w:val="20"/>
  </w:num>
  <w:num w:numId="28" w16cid:durableId="837772416">
    <w:abstractNumId w:val="27"/>
  </w:num>
  <w:num w:numId="29" w16cid:durableId="678502238">
    <w:abstractNumId w:val="19"/>
  </w:num>
  <w:num w:numId="30" w16cid:durableId="1915239444">
    <w:abstractNumId w:val="31"/>
  </w:num>
  <w:num w:numId="31" w16cid:durableId="561448347">
    <w:abstractNumId w:val="25"/>
  </w:num>
  <w:num w:numId="32" w16cid:durableId="2192866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65A0"/>
    <w:rsid w:val="00007598"/>
    <w:rsid w:val="00007701"/>
    <w:rsid w:val="00012B4E"/>
    <w:rsid w:val="0001312D"/>
    <w:rsid w:val="00014586"/>
    <w:rsid w:val="000205DF"/>
    <w:rsid w:val="00020954"/>
    <w:rsid w:val="00022981"/>
    <w:rsid w:val="00023AA3"/>
    <w:rsid w:val="00027256"/>
    <w:rsid w:val="00032013"/>
    <w:rsid w:val="000332D9"/>
    <w:rsid w:val="00033454"/>
    <w:rsid w:val="00040E81"/>
    <w:rsid w:val="00041C2D"/>
    <w:rsid w:val="000425FC"/>
    <w:rsid w:val="000448B3"/>
    <w:rsid w:val="00045688"/>
    <w:rsid w:val="00047135"/>
    <w:rsid w:val="00051494"/>
    <w:rsid w:val="0005275C"/>
    <w:rsid w:val="000542EF"/>
    <w:rsid w:val="000545F0"/>
    <w:rsid w:val="0005796B"/>
    <w:rsid w:val="00062E5F"/>
    <w:rsid w:val="00064536"/>
    <w:rsid w:val="00065333"/>
    <w:rsid w:val="0007011B"/>
    <w:rsid w:val="000734B2"/>
    <w:rsid w:val="0008096B"/>
    <w:rsid w:val="00083D2E"/>
    <w:rsid w:val="00083EA6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3AB2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5D59"/>
    <w:rsid w:val="00106C1B"/>
    <w:rsid w:val="00106CD2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6D9"/>
    <w:rsid w:val="00167BE0"/>
    <w:rsid w:val="0017534E"/>
    <w:rsid w:val="0018310B"/>
    <w:rsid w:val="00186046"/>
    <w:rsid w:val="001912E6"/>
    <w:rsid w:val="00196ADB"/>
    <w:rsid w:val="00197976"/>
    <w:rsid w:val="001A5B86"/>
    <w:rsid w:val="001A7555"/>
    <w:rsid w:val="001A7F1C"/>
    <w:rsid w:val="001B1D5F"/>
    <w:rsid w:val="001B21A4"/>
    <w:rsid w:val="001B417E"/>
    <w:rsid w:val="001B541E"/>
    <w:rsid w:val="001B5BCC"/>
    <w:rsid w:val="001B6C4C"/>
    <w:rsid w:val="001C106A"/>
    <w:rsid w:val="001C5F07"/>
    <w:rsid w:val="001C5F48"/>
    <w:rsid w:val="001C7945"/>
    <w:rsid w:val="001D7B1C"/>
    <w:rsid w:val="001E004A"/>
    <w:rsid w:val="001E11B1"/>
    <w:rsid w:val="001E120D"/>
    <w:rsid w:val="001E4E05"/>
    <w:rsid w:val="001E6BCC"/>
    <w:rsid w:val="001E752C"/>
    <w:rsid w:val="002041B5"/>
    <w:rsid w:val="00206A38"/>
    <w:rsid w:val="00211B20"/>
    <w:rsid w:val="00213D1E"/>
    <w:rsid w:val="00216631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625F"/>
    <w:rsid w:val="00246AB4"/>
    <w:rsid w:val="00247CFD"/>
    <w:rsid w:val="002517D0"/>
    <w:rsid w:val="00252B1D"/>
    <w:rsid w:val="00262C1E"/>
    <w:rsid w:val="00265B43"/>
    <w:rsid w:val="00271459"/>
    <w:rsid w:val="00272BE0"/>
    <w:rsid w:val="002743A4"/>
    <w:rsid w:val="00280F96"/>
    <w:rsid w:val="00281D98"/>
    <w:rsid w:val="00291941"/>
    <w:rsid w:val="0029260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4DEB"/>
    <w:rsid w:val="002D730F"/>
    <w:rsid w:val="002E0707"/>
    <w:rsid w:val="002E53EE"/>
    <w:rsid w:val="002F48B4"/>
    <w:rsid w:val="002F4B25"/>
    <w:rsid w:val="002F6391"/>
    <w:rsid w:val="00300AD3"/>
    <w:rsid w:val="00302183"/>
    <w:rsid w:val="00305856"/>
    <w:rsid w:val="00306AFE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6E01"/>
    <w:rsid w:val="0034731D"/>
    <w:rsid w:val="00347E6A"/>
    <w:rsid w:val="003523DC"/>
    <w:rsid w:val="00352968"/>
    <w:rsid w:val="003551F8"/>
    <w:rsid w:val="00357BE8"/>
    <w:rsid w:val="0036527D"/>
    <w:rsid w:val="00371EB3"/>
    <w:rsid w:val="0037485F"/>
    <w:rsid w:val="0038277E"/>
    <w:rsid w:val="00384C2A"/>
    <w:rsid w:val="003932E3"/>
    <w:rsid w:val="00397830"/>
    <w:rsid w:val="003A047B"/>
    <w:rsid w:val="003A138B"/>
    <w:rsid w:val="003A14C2"/>
    <w:rsid w:val="003A3296"/>
    <w:rsid w:val="003A5B9A"/>
    <w:rsid w:val="003A65AD"/>
    <w:rsid w:val="003A65BE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1555"/>
    <w:rsid w:val="003F39D7"/>
    <w:rsid w:val="003F4E32"/>
    <w:rsid w:val="003F6CDF"/>
    <w:rsid w:val="003F7F70"/>
    <w:rsid w:val="004078D7"/>
    <w:rsid w:val="00410684"/>
    <w:rsid w:val="0041072A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43CD"/>
    <w:rsid w:val="004270D8"/>
    <w:rsid w:val="00440698"/>
    <w:rsid w:val="00441A80"/>
    <w:rsid w:val="0044243D"/>
    <w:rsid w:val="00444794"/>
    <w:rsid w:val="00446455"/>
    <w:rsid w:val="00446664"/>
    <w:rsid w:val="004507FD"/>
    <w:rsid w:val="00450A8D"/>
    <w:rsid w:val="00452E05"/>
    <w:rsid w:val="00452ED6"/>
    <w:rsid w:val="00457F64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786A"/>
    <w:rsid w:val="004B3E0B"/>
    <w:rsid w:val="004B4037"/>
    <w:rsid w:val="004B7601"/>
    <w:rsid w:val="004C63A6"/>
    <w:rsid w:val="004E05D4"/>
    <w:rsid w:val="004F04FF"/>
    <w:rsid w:val="004F2D5E"/>
    <w:rsid w:val="004F3D21"/>
    <w:rsid w:val="004F7587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3B14"/>
    <w:rsid w:val="005A4A1D"/>
    <w:rsid w:val="005B1C72"/>
    <w:rsid w:val="005B6F71"/>
    <w:rsid w:val="005C0733"/>
    <w:rsid w:val="005C16B1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5471"/>
    <w:rsid w:val="00635909"/>
    <w:rsid w:val="00636314"/>
    <w:rsid w:val="0063746E"/>
    <w:rsid w:val="00640781"/>
    <w:rsid w:val="00644782"/>
    <w:rsid w:val="00647882"/>
    <w:rsid w:val="00650FAF"/>
    <w:rsid w:val="00651C45"/>
    <w:rsid w:val="0065435A"/>
    <w:rsid w:val="006554FC"/>
    <w:rsid w:val="00656669"/>
    <w:rsid w:val="00660A23"/>
    <w:rsid w:val="00664338"/>
    <w:rsid w:val="00666DBB"/>
    <w:rsid w:val="00674BF9"/>
    <w:rsid w:val="00675BE6"/>
    <w:rsid w:val="00675F5D"/>
    <w:rsid w:val="006778B3"/>
    <w:rsid w:val="00680452"/>
    <w:rsid w:val="006821C4"/>
    <w:rsid w:val="0068465B"/>
    <w:rsid w:val="006848B8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3308"/>
    <w:rsid w:val="006D40C0"/>
    <w:rsid w:val="006D5973"/>
    <w:rsid w:val="006E0F19"/>
    <w:rsid w:val="006E1B26"/>
    <w:rsid w:val="006E22D6"/>
    <w:rsid w:val="006E3CB8"/>
    <w:rsid w:val="006F202B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34D09"/>
    <w:rsid w:val="007411A2"/>
    <w:rsid w:val="00741E5A"/>
    <w:rsid w:val="007425FB"/>
    <w:rsid w:val="00745391"/>
    <w:rsid w:val="00752E7B"/>
    <w:rsid w:val="0075328E"/>
    <w:rsid w:val="0075390B"/>
    <w:rsid w:val="00753EE8"/>
    <w:rsid w:val="00754101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699C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4D8E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77311"/>
    <w:rsid w:val="00881025"/>
    <w:rsid w:val="00881E01"/>
    <w:rsid w:val="008851C7"/>
    <w:rsid w:val="00886619"/>
    <w:rsid w:val="00891A6C"/>
    <w:rsid w:val="00892F45"/>
    <w:rsid w:val="00895682"/>
    <w:rsid w:val="008A5653"/>
    <w:rsid w:val="008B3020"/>
    <w:rsid w:val="008B4A21"/>
    <w:rsid w:val="008B4A8C"/>
    <w:rsid w:val="008B5043"/>
    <w:rsid w:val="008C0E42"/>
    <w:rsid w:val="008C20C5"/>
    <w:rsid w:val="008C27FE"/>
    <w:rsid w:val="008C382A"/>
    <w:rsid w:val="008C39B5"/>
    <w:rsid w:val="008C4410"/>
    <w:rsid w:val="008C5B07"/>
    <w:rsid w:val="008C5BEE"/>
    <w:rsid w:val="008D170C"/>
    <w:rsid w:val="008D30C3"/>
    <w:rsid w:val="008E2E50"/>
    <w:rsid w:val="008E5D11"/>
    <w:rsid w:val="008E60B2"/>
    <w:rsid w:val="008E7280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40191"/>
    <w:rsid w:val="00942B84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313"/>
    <w:rsid w:val="00A058F5"/>
    <w:rsid w:val="00A062FC"/>
    <w:rsid w:val="00A0649C"/>
    <w:rsid w:val="00A17D5E"/>
    <w:rsid w:val="00A229CE"/>
    <w:rsid w:val="00A22F58"/>
    <w:rsid w:val="00A23444"/>
    <w:rsid w:val="00A3382D"/>
    <w:rsid w:val="00A464DA"/>
    <w:rsid w:val="00A46D8D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46D4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90E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89"/>
    <w:rsid w:val="00BF24C7"/>
    <w:rsid w:val="00BF4C8B"/>
    <w:rsid w:val="00BF73D9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27A5F"/>
    <w:rsid w:val="00D30F7E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7163C"/>
    <w:rsid w:val="00D71F13"/>
    <w:rsid w:val="00D735C9"/>
    <w:rsid w:val="00D754F3"/>
    <w:rsid w:val="00D75A46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62D7"/>
    <w:rsid w:val="00DC049C"/>
    <w:rsid w:val="00DC48AC"/>
    <w:rsid w:val="00DC535D"/>
    <w:rsid w:val="00DD3D7A"/>
    <w:rsid w:val="00DD650D"/>
    <w:rsid w:val="00DD652C"/>
    <w:rsid w:val="00DD7FD2"/>
    <w:rsid w:val="00DE0F29"/>
    <w:rsid w:val="00DE387F"/>
    <w:rsid w:val="00DF18F7"/>
    <w:rsid w:val="00DF2C60"/>
    <w:rsid w:val="00DF4604"/>
    <w:rsid w:val="00DF46F0"/>
    <w:rsid w:val="00DF47F4"/>
    <w:rsid w:val="00DF4CC8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2167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E64D6"/>
    <w:rsid w:val="00EF5E1C"/>
    <w:rsid w:val="00EF6A39"/>
    <w:rsid w:val="00EF6F72"/>
    <w:rsid w:val="00F04B4B"/>
    <w:rsid w:val="00F0592E"/>
    <w:rsid w:val="00F05D19"/>
    <w:rsid w:val="00F07640"/>
    <w:rsid w:val="00F10E12"/>
    <w:rsid w:val="00F1119A"/>
    <w:rsid w:val="00F12CE5"/>
    <w:rsid w:val="00F1306D"/>
    <w:rsid w:val="00F16F58"/>
    <w:rsid w:val="00F2081F"/>
    <w:rsid w:val="00F23D86"/>
    <w:rsid w:val="00F3075E"/>
    <w:rsid w:val="00F3179B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564"/>
    <w:rsid w:val="00F5256F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2C7C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B4AF3"/>
    <w:rsid w:val="00FC061C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8" ma:contentTypeDescription="Create a new document." ma:contentTypeScope="" ma:versionID="0a80349c15fef8402e8286a925842a28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05ffb651e503b32e0079e0150ea90f79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2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26724-37BE-4C77-96A0-84D6818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4</cp:revision>
  <cp:lastPrinted>2019-11-04T23:10:00Z</cp:lastPrinted>
  <dcterms:created xsi:type="dcterms:W3CDTF">2026-05-29T03:39:00Z</dcterms:created>
  <dcterms:modified xsi:type="dcterms:W3CDTF">2026-05-2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